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1" w:name="biomedical-engineer-cover-letter"/>
    <w:p>
      <w:pPr>
        <w:pStyle w:val="Heading1"/>
      </w:pPr>
      <w:r>
        <w:t xml:space="preserve">Biomedical Engineer 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Address:</w:t>
      </w:r>
      <w:r>
        <w:t xml:space="preserve"> </w:t>
      </w:r>
      <w:r>
        <w:t xml:space="preserve">[Your Address, City, Country]</w:t>
      </w:r>
    </w:p>
    <w:p>
      <w:pPr>
        <w:pStyle w:val="BodyText"/>
      </w:pPr>
      <w:r>
        <w:t xml:space="preserve">Date: October 25, 2023</w:t>
      </w:r>
    </w:p>
    <w:bookmarkStart w:id="20" w:name="to-the-hiring-manager"/>
    <w:p>
      <w:pPr>
        <w:pStyle w:val="Heading2"/>
      </w:pPr>
      <w:r>
        <w:t xml:space="preserve">To the Hiring Manager,</w:t>
      </w:r>
    </w:p>
    <w:p>
      <w:pPr>
        <w:pStyle w:val="FirstParagraph"/>
      </w:pPr>
      <w:r>
        <w:t xml:space="preserve">I am writing to express my strong interest in the Biomedical Engineer position at [Company/Organization Name] in Iran Tehran. As a dedicated and innovative Biomedical Engineer with a passion for advancing healthcare solutions, I am eager to contribute my expertise and skills to support your organization’s mission of improving medical technologies and patient care in this dynamic region. With a deep understanding of both global advancements in biomedical engineering and the unique challenges faced by healthcare systems in Iran, I am confident that my background aligns perfectly with the needs of your team.</w:t>
      </w:r>
    </w:p>
    <w:p>
      <w:pPr>
        <w:pStyle w:val="BodyText"/>
      </w:pPr>
      <w:r>
        <w:t xml:space="preserve">Biomedical Engineering is a field that bridges the gap between engineering principles and medical science to create innovative solutions for diagnosing, treating, and preventing diseases. Over the past [X years], I have honed my technical and analytical skills through hands-on experience in designing medical devices, optimizing diagnostic systems, and collaborating with healthcare professionals to address real-world challenges. My work has focused on areas such as biomechanics, medical imaging technologies, and biomedical signal processing—fields that are critical for the development of advanced healthcare infrastructure in Iran Tehran.</w:t>
      </w:r>
    </w:p>
    <w:p>
      <w:pPr>
        <w:pStyle w:val="BodyText"/>
      </w:pPr>
      <w:r>
        <w:t xml:space="preserve">One of my most significant accomplishments as a Biomedical Engineer was [mention a specific project or achievement]. For example, I led a team to develop a low-cost, portable diagnostic device for early detection of cardiovascular diseases, which was later implemented in rural clinics across [specific region or country]. This project not only demonstrated my ability to innovate under resource constraints but also highlighted my commitment to improving healthcare accessibility. In the context of Iran Tehran, where there is a growing demand for affordable and efficient medical solutions, such experiences have prepared me to contribute meaningfully to your organization’s initiatives.</w:t>
      </w:r>
    </w:p>
    <w:p>
      <w:pPr>
        <w:pStyle w:val="BodyText"/>
      </w:pPr>
      <w:r>
        <w:t xml:space="preserve">My academic background in Biomedical Engineering from [University Name] provided me with a strong foundation in engineering principles, biological sciences, and clinical applications. During my studies, I specialized in [specific areas, e.g., "biomechanical modeling" or "medical device design"], which allowed me to develop a holistic understanding of how engineering can transform healthcare. Additionally, I have participated in several research projects focused on [mention specific topics relevant to Iran’s healthcare needs], such as the development of wearable sensors for chronic disease monitoring and the integration of AI in diagnostic tools. These experiences have equipped me with the technical knowledge and problem-solving skills required to tackle complex challenges in biomedical engineering.</w:t>
      </w:r>
    </w:p>
    <w:p>
      <w:pPr>
        <w:pStyle w:val="BodyText"/>
      </w:pPr>
      <w:r>
        <w:t xml:space="preserve">What sets me apart as a Biomedical Engineer is my ability to combine creativity with practicality. I understand that healthcare systems in Iran Tehran require solutions that are not only technologically advanced but also culturally and economically appropriate. For instance, I have worked closely with local healthcare providers to adapt medical devices for use in low-resource settings, ensuring that innovations are accessible to a broader population. This approach aligns with the goals of [Company/Organization Name], which likely seeks professionals who can bridge the gap between cutting-edge research and real-world implementation.</w:t>
      </w:r>
    </w:p>
    <w:p>
      <w:pPr>
        <w:pStyle w:val="BodyText"/>
      </w:pPr>
      <w:r>
        <w:t xml:space="preserve">Furthermore, I am deeply committed to continuous learning and professional growth. I regularly attend conferences, workshops, and online courses to stay updated on the latest developments in biomedical engineering. My participation in [specific event or certification] has further strengthened my understanding of emerging technologies such as [mention relevant technologies like "3D printing for prosthetics" or "biomedical robotics"]. I believe that staying at the forefront of technological advancements is essential for driving progress in Iran’s healthcare sector, and I am eager to contribute my knowledge to your team.</w:t>
      </w:r>
    </w:p>
    <w:p>
      <w:pPr>
        <w:pStyle w:val="BodyText"/>
      </w:pPr>
      <w:r>
        <w:t xml:space="preserve">I am particularly drawn to this opportunity in Iran Tehran because of its vibrant ecosystem of innovation and its critical role in shaping the future of healthcare in the Middle East. Tehran has become a hub for biomedical research and development, with institutions like [mention local universities or hospitals] leading efforts to address regional health challenges. I am excited about the prospect of contributing to this environment by applying my expertise in Biomedical Engineering to support projects that directly impact patient outcomes and healthcare efficiency.</w:t>
      </w:r>
    </w:p>
    <w:p>
      <w:pPr>
        <w:pStyle w:val="BodyText"/>
      </w:pPr>
      <w:r>
        <w:t xml:space="preserve">Finally, I would like to emphasize my dedication to collaboration and teamwork. As a Biomedical Engineer, I understand that successful projects require close coordination with doctors, researchers, and engineers. My ability to communicate complex technical concepts in an accessible manner has enabled me to work effectively across disciplines. In Iran Tehran’s collaborative healthcare landscape, I am confident that my interpersonal skills and technical expertise will make me a valuable asset to your organization.</w:t>
      </w:r>
    </w:p>
    <w:p>
      <w:pPr>
        <w:pStyle w:val="BodyText"/>
      </w:pPr>
      <w:r>
        <w:t xml:space="preserve">Thank you for considering my application. I would be honored to bring my passion for Biomedical Engineering to [Company/Organization Name] and contribute to the advancement of healthcare in Iran Tehran. I welcome the opportunity to discuss how my background, skills, and vision align with your goals. Please feel free to contact me at [your phone number] or [your email address]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Iran Tehran</dc:title>
  <dc:creator/>
  <cp:keywords/>
  <dcterms:created xsi:type="dcterms:W3CDTF">2026-07-17T19:29:31Z</dcterms:created>
  <dcterms:modified xsi:type="dcterms:W3CDTF">2026-07-17T19:29:31Z</dcterms:modified>
</cp:coreProperties>
</file>

<file path=docProps/custom.xml><?xml version="1.0" encoding="utf-8"?>
<Properties xmlns="http://schemas.openxmlformats.org/officeDocument/2006/custom-properties" xmlns:vt="http://schemas.openxmlformats.org/officeDocument/2006/docPropsVTypes"/>
</file>